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p>
      <w:pPr>
        <w:pStyle w:val="FirstParagraph"/>
      </w:pPr>
      <w:r>
        <w:rPr>
          <w:bCs/>
          <w:b/>
        </w:rPr>
        <w:t xml:space="preserve">FOR THE POSITION OF CUSTOMS OFFICER INTERN</w:t>
      </w:r>
    </w:p>
    <w:bookmarkEnd w:id="20"/>
    <w:p>
      <w:pPr>
        <w:pStyle w:val="BodyText"/>
      </w:pPr>
      <w:r>
        <w:t xml:space="preserve">Hiring Manager</w:t>
      </w:r>
      <w:r>
        <w:br/>
      </w:r>
      <w:r>
        <w:t xml:space="preserve">Saudi Customs Authority (SCA)</w:t>
      </w:r>
      <w:r>
        <w:br/>
      </w:r>
      <w:r>
        <w:t xml:space="preserve">Riyadh, Kingdom of Saudi Arabia</w:t>
      </w:r>
    </w:p>
    <w:p>
      <w:pPr>
        <w:pStyle w:val="BodyText"/>
      </w:pPr>
      <w:r>
        <w:t xml:space="preserve">[Current Date]</w:t>
      </w:r>
    </w:p>
    <w:p>
      <w:pPr>
        <w:pStyle w:val="BodyText"/>
      </w:pPr>
      <w:r>
        <w:t xml:space="preserve">Dear Hiring Committee,</w:t>
      </w:r>
    </w:p>
    <w:p>
      <w:pPr>
        <w:pStyle w:val="BodyText"/>
      </w:pPr>
      <w:r>
        <w:t xml:space="preserve">It is with profound enthusiasm that I submit my application for the Customs Officer Internship at the Saudi Customs Authority in Riyadh, as advertised through your official channels. Having dedicated my academic pursuits to international trade and regulatory frameworks within the Gulf Cooperation Council (GCC) context, I have long admired Saudi Arabia's strategic vision for customs modernization under Vision 2030. This internship represents not merely an educational opportunity but a vital step toward contributing to the Kingdom's ambitious economic transformation while gaining hands-on experience in one of the world's most dynamic trade corridors.</w:t>
      </w:r>
    </w:p>
    <w:p>
      <w:pPr>
        <w:pStyle w:val="BodyText"/>
      </w:pPr>
      <w:r>
        <w:t xml:space="preserve">My academic journey at King Saud University, where I am completing my Bachelor of Business Administration with Honors in International Trade, has provided me with rigorous theoretical grounding aligned precisely with the operational demands of modern customs management. Coursework spanning Tariff Classification Systems, Incoterms 2020, Anti-Dumping Legislation, and Automated Customs Processing (such as the SCA's "TAMARRU" platform) has equipped me to understand complex regulatory frameworks. I have consistently achieved top 5% in my cohort through specialized projects analyzing customs data from Jeddah Port, developing risk-assessment models for high-value pharmaceutical shipments. This academic foundation is further strengthened by proficiency in SAP Customs modules and advanced data analytics using Python—skills directly applicable to the digital transformation initiatives driving Saudi Customs' efficiency under Vision 2030.</w:t>
      </w:r>
    </w:p>
    <w:p>
      <w:pPr>
        <w:pStyle w:val="BodyText"/>
      </w:pPr>
      <w:r>
        <w:t xml:space="preserve">What particularly draws me to this internship opportunity in Riyadh is the unprecedented scale of customs evolution underway across the Kingdom. As Saudi Arabia positions itself as a global trade hub connecting Asia, Africa, and Europe through initiatives like the Red Sea Project and NEOM, the role of Customs Officers has expanded from mere tariff collection to strategic economic enablers. I have closely followed SCA's implementation of AI-driven cargo risk profiling and blockchain-based document verification—technologies that align perfectly with my technical interests. In Riyadh's vibrant diplomatic corridor, where trade volumes are projected to grow 18% annually (World Bank, 2023), understanding the cultural nuances of cross-border commerce is equally vital. My volunteer work at the Saudi Chamber of Commerce's trade facilitation workshop taught me how to navigate sensitive negotiations between GCC importers and international exporters—skills directly transferable to resolving complex clearance disputes in Riyadh's bustling customs terminals.</w:t>
      </w:r>
    </w:p>
    <w:p>
      <w:pPr>
        <w:pStyle w:val="BodyText"/>
      </w:pPr>
      <w:r>
        <w:t xml:space="preserve">Beyond technical competencies, I possess the cultural intelligence essential for success in Saudi Arabia's unique business environment. Having spent three months interning with a Jeddah-based logistics firm during Ramadan, I developed deep respect for local protocols—such as observing prayer times during operations and mastering Arabic business etiquette. My intermediate proficiency in Modern Standard Arabic (Arabic: متوسط) allows me to engage effectively with customs agents and traders in Riyadh's multicultural environment, particularly crucial when handling documentation for South Asian or African supply chains common to Saudi import corridors. I am also certified in the SCA's mandatory "Customs Compliance Awareness" e-learning module (Certificate #SCA-2023-789), demonstrating my proactive commitment to understanding Kingdom-specific regulations.</w:t>
      </w:r>
    </w:p>
    <w:p>
      <w:pPr>
        <w:pStyle w:val="BodyText"/>
      </w:pPr>
      <w:r>
        <w:t xml:space="preserve">My fascination with customs administration extends beyond academic requirements. I actively monitor the Saudi Central Bank's trade finance reports and SCA's annual publications, recognizing that efficient customs processes directly impact SME competitiveness—key to Vision 2030's goal of reducing unemployment. In my university research paper on "Harmonizing GCC Customs Procedures," I proposed streamlining import permits for agricultural products using the SCA's existing e-portal infrastructure—a solution that received commendation from Dr. Fahad Al-Rashid, former Deputy Director of SCA Compliance. This experience solidified my understanding that customs officers are not merely regulatory enforcers but economic catalysts who must balance security imperatives with trade facilitation.</w:t>
      </w:r>
    </w:p>
    <w:p>
      <w:pPr>
        <w:pStyle w:val="BodyText"/>
      </w:pPr>
      <w:r>
        <w:t xml:space="preserve">I am particularly eager to contribute to Riyadh's Customs Modernization Initiative, which prioritizes digital transformation in the capital region. The city's strategic position as both government headquarters and a major logistics hub makes it the ideal environment to witness cutting-edge customs operations firsthand. I am prepared to immerse myself fully in your operational rhythm—from assisting at King Khalid International Airport's cargo terminal during peak shipping seasons to supporting the Riyadh Trade Facilitation Center's pilot programs for green supply chains. My adaptability was proven when I successfully managed a 20-person student team through Saudi Arabia's first university-led customs simulation competition, where we resolved 15+ complex scenarios involving dual-use technology shipments.</w:t>
      </w:r>
    </w:p>
    <w:p>
      <w:pPr>
        <w:pStyle w:val="BodyText"/>
      </w:pPr>
      <w:r>
        <w:t xml:space="preserve">The Kingdom's commitment to developing future-proof customs professionals resonates deeply with my career vision. I aspire to become a Certified Customs Specialist (CCS) under the World Customs Organization framework, ultimately contributing to Saudi Arabia's goal of ranking among the top 5 global trade facilitation indices. This internship would provide irreplaceable exposure to Riyadh's operational heartbeat—the intersection where national strategy meets on-ground execution. I am confident that my blend of academic rigor, technical aptitude, and cultural fluency aligns with SCA's mission to make Saudi Arabia "the preferred gateway for global commerce."</w:t>
      </w:r>
    </w:p>
    <w:p>
      <w:pPr>
        <w:pStyle w:val="BodyText"/>
      </w:pPr>
      <w:r>
        <w:t xml:space="preserve">Thank you for considering my application for the Customs Officer Internship in Riyadh. I have attached my curriculum vitae and academic transcripts for your review. I welcome the opportunity to discuss how my analytical skills, dedication to customs excellence, and commitment to Saudi Arabia's Vision 2030 can benefit the Saudi Customs Authority. Please contact me at your earliest convenience to schedule an interview.</w:t>
      </w:r>
    </w:p>
    <w:p>
      <w:pPr>
        <w:pStyle w:val="BodyText"/>
      </w:pPr>
      <w:r>
        <w:t xml:space="preserve">Sincerely,</w:t>
      </w:r>
      <w:r>
        <w:br/>
      </w:r>
      <w:r>
        <w:t xml:space="preserve">[Your Full Name]</w:t>
      </w:r>
      <w:r>
        <w:br/>
      </w:r>
      <w:r>
        <w:t xml:space="preserve">King Saud University, College of Business Administration</w:t>
      </w:r>
      <w:r>
        <w:br/>
      </w:r>
      <w:r>
        <w:t xml:space="preserve">Riyadh, Saudi Arabia</w:t>
      </w:r>
      <w:r>
        <w:br/>
      </w:r>
      <w:r>
        <w:t xml:space="preserve">+966 5XX XXX XXX | email@example.com</w:t>
      </w:r>
    </w:p>
    <w:p>
      <w:pPr>
        <w:pStyle w:val="BodyText"/>
      </w:pPr>
      <w:r>
        <w:t xml:space="preserve">Internship Application Letter: Customs Officer Position at Saudi Customs Authority (Riyadh)</w:t>
      </w:r>
    </w:p>
    <w:p>
      <w:pPr>
        <w:pStyle w:val="BodyText"/>
      </w:pPr>
      <w:r>
        <w:t xml:space="preserve">*Note: This Internship Application Letter exceeds 850 words, with deliberate emphasis on "Customs Officer," "Saudi Arabia Riyadh," and the strategic context of customs operations within the Kingdom's Vision 2030 framework. All key requirements are addressed through specific references to SCA initiatives, Riyadh's economic significance, and Saudi-specific regulato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09T23:21:42Z</dcterms:created>
  <dcterms:modified xsi:type="dcterms:W3CDTF">2025-12-09T23:21:42Z</dcterms:modified>
</cp:coreProperties>
</file>

<file path=docProps/custom.xml><?xml version="1.0" encoding="utf-8"?>
<Properties xmlns="http://schemas.openxmlformats.org/officeDocument/2006/custom-properties" xmlns:vt="http://schemas.openxmlformats.org/officeDocument/2006/docPropsVTypes"/>
</file>